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1AA63" w14:textId="0FFC1740" w:rsidR="007435FE" w:rsidRPr="007435FE" w:rsidRDefault="00111520" w:rsidP="007435FE">
      <w:r w:rsidRPr="00266360">
        <w:rPr>
          <w:highlight w:val="green"/>
        </w:rPr>
        <w:t>Exception Handling Fundamentals</w:t>
      </w:r>
    </w:p>
    <w:p w14:paraId="2B225BA0" w14:textId="77777777" w:rsidR="007435FE" w:rsidRPr="006B0926" w:rsidRDefault="007435FE" w:rsidP="006B092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IN"/>
        </w:rPr>
      </w:pPr>
      <w:r w:rsidRPr="006B0926">
        <w:rPr>
          <w:rFonts w:ascii="Times New Roman" w:eastAsia="Times New Roman" w:hAnsi="Times New Roman" w:cs="Times New Roman"/>
          <w:lang w:eastAsia="en-IN"/>
        </w:rPr>
        <w:t>When executing C++ code, different errors can occur: coding errors made by the programmer, errors due to wrong input, or other unforeseeable things.</w:t>
      </w:r>
    </w:p>
    <w:p w14:paraId="6021E3C9" w14:textId="5514AB92" w:rsidR="007435FE" w:rsidRDefault="007435FE" w:rsidP="007435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IN"/>
        </w:rPr>
      </w:pPr>
      <w:r w:rsidRPr="007435FE">
        <w:rPr>
          <w:rFonts w:ascii="Times New Roman" w:eastAsia="Times New Roman" w:hAnsi="Times New Roman" w:cs="Times New Roman"/>
          <w:lang w:eastAsia="en-IN"/>
        </w:rPr>
        <w:t xml:space="preserve">When an error occurs, C++ will normally stop and generate an error message. The technical term for this is: C++ will throw an </w:t>
      </w:r>
      <w:r w:rsidRPr="007435FE">
        <w:rPr>
          <w:rFonts w:ascii="Times New Roman" w:eastAsia="Times New Roman" w:hAnsi="Times New Roman" w:cs="Times New Roman"/>
          <w:b/>
          <w:bCs/>
          <w:lang w:eastAsia="en-IN"/>
        </w:rPr>
        <w:t>exception</w:t>
      </w:r>
      <w:r w:rsidRPr="007435FE">
        <w:rPr>
          <w:rFonts w:ascii="Times New Roman" w:eastAsia="Times New Roman" w:hAnsi="Times New Roman" w:cs="Times New Roman"/>
          <w:lang w:eastAsia="en-IN"/>
        </w:rPr>
        <w:t xml:space="preserve"> (throw an error).</w:t>
      </w:r>
    </w:p>
    <w:p w14:paraId="6FB93F0A" w14:textId="77777777" w:rsidR="007435FE" w:rsidRDefault="007435FE" w:rsidP="007435FE">
      <w:pPr>
        <w:pStyle w:val="Heading2"/>
      </w:pPr>
      <w:r>
        <w:t>C++ try and catch</w:t>
      </w:r>
    </w:p>
    <w:p w14:paraId="30B452A7" w14:textId="77777777" w:rsidR="007435FE" w:rsidRDefault="007435FE" w:rsidP="007435FE">
      <w:pPr>
        <w:pStyle w:val="NormalWeb"/>
      </w:pPr>
      <w:r>
        <w:t xml:space="preserve">Exception handling in C++ consist of three keywords: </w:t>
      </w:r>
      <w:r w:rsidRPr="006B0926">
        <w:rPr>
          <w:rStyle w:val="HTMLCode"/>
          <w:highlight w:val="green"/>
        </w:rPr>
        <w:t>try</w:t>
      </w:r>
      <w:r w:rsidRPr="006B0926">
        <w:rPr>
          <w:highlight w:val="green"/>
        </w:rPr>
        <w:t xml:space="preserve">, </w:t>
      </w:r>
      <w:r w:rsidRPr="006B0926">
        <w:rPr>
          <w:rStyle w:val="HTMLCode"/>
          <w:highlight w:val="green"/>
        </w:rPr>
        <w:t>throw</w:t>
      </w:r>
      <w:r w:rsidRPr="006B0926">
        <w:rPr>
          <w:highlight w:val="green"/>
        </w:rPr>
        <w:t xml:space="preserve"> and </w:t>
      </w:r>
      <w:r w:rsidRPr="006B0926">
        <w:rPr>
          <w:rStyle w:val="HTMLCode"/>
          <w:highlight w:val="green"/>
        </w:rPr>
        <w:t>catch</w:t>
      </w:r>
      <w:r w:rsidRPr="006B0926">
        <w:rPr>
          <w:highlight w:val="green"/>
        </w:rPr>
        <w:t>:</w:t>
      </w:r>
    </w:p>
    <w:p w14:paraId="10D3996D" w14:textId="77777777" w:rsidR="007435FE" w:rsidRPr="006B0926" w:rsidRDefault="007435FE" w:rsidP="007435FE">
      <w:pPr>
        <w:pStyle w:val="NormalWeb"/>
        <w:rPr>
          <w:highlight w:val="green"/>
        </w:rPr>
      </w:pPr>
      <w:r w:rsidRPr="006B0926">
        <w:rPr>
          <w:highlight w:val="green"/>
        </w:rPr>
        <w:t xml:space="preserve">The </w:t>
      </w:r>
      <w:r w:rsidRPr="006B0926">
        <w:rPr>
          <w:rStyle w:val="HTMLCode"/>
          <w:highlight w:val="green"/>
        </w:rPr>
        <w:t>try</w:t>
      </w:r>
      <w:r w:rsidRPr="006B0926">
        <w:rPr>
          <w:highlight w:val="green"/>
        </w:rPr>
        <w:t xml:space="preserve"> statement allows you to define a block of code to be tested for errors while it is being executed.</w:t>
      </w:r>
    </w:p>
    <w:p w14:paraId="20B1AC63" w14:textId="77777777" w:rsidR="007435FE" w:rsidRPr="006B0926" w:rsidRDefault="007435FE" w:rsidP="007435FE">
      <w:pPr>
        <w:pStyle w:val="NormalWeb"/>
        <w:rPr>
          <w:highlight w:val="green"/>
        </w:rPr>
      </w:pPr>
      <w:r w:rsidRPr="006B0926">
        <w:rPr>
          <w:highlight w:val="green"/>
        </w:rPr>
        <w:t xml:space="preserve">The </w:t>
      </w:r>
      <w:r w:rsidRPr="006B0926">
        <w:rPr>
          <w:rStyle w:val="HTMLCode"/>
          <w:highlight w:val="green"/>
        </w:rPr>
        <w:t>throw</w:t>
      </w:r>
      <w:r w:rsidRPr="006B0926">
        <w:rPr>
          <w:highlight w:val="green"/>
        </w:rPr>
        <w:t xml:space="preserve"> keyword throws an exception when a problem is detected, which lets us create a custom error.</w:t>
      </w:r>
    </w:p>
    <w:p w14:paraId="5B2F17DF" w14:textId="77777777" w:rsidR="007435FE" w:rsidRDefault="007435FE" w:rsidP="007435FE">
      <w:pPr>
        <w:pStyle w:val="NormalWeb"/>
      </w:pPr>
      <w:r w:rsidRPr="006B0926">
        <w:rPr>
          <w:highlight w:val="green"/>
        </w:rPr>
        <w:t xml:space="preserve">The </w:t>
      </w:r>
      <w:r w:rsidRPr="006B0926">
        <w:rPr>
          <w:rStyle w:val="HTMLCode"/>
          <w:highlight w:val="green"/>
        </w:rPr>
        <w:t>catch</w:t>
      </w:r>
      <w:r w:rsidRPr="006B0926">
        <w:rPr>
          <w:highlight w:val="green"/>
        </w:rPr>
        <w:t xml:space="preserve"> statement allows you to define a block of code to be executed, if an error occurs in the try block.</w:t>
      </w:r>
    </w:p>
    <w:p w14:paraId="001A3F3C" w14:textId="390520AA" w:rsidR="00111520" w:rsidRDefault="00111520">
      <w:r w:rsidRPr="00111520">
        <w:rPr>
          <w:noProof/>
        </w:rPr>
        <w:drawing>
          <wp:inline distT="0" distB="0" distL="0" distR="0" wp14:anchorId="42FBFFAF" wp14:editId="050F5A3A">
            <wp:extent cx="6062870" cy="1889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77880" cy="1894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2D913" w14:textId="6186C632" w:rsidR="00111520" w:rsidRDefault="00111520" w:rsidP="00111520">
      <w:pPr>
        <w:jc w:val="center"/>
      </w:pPr>
      <w:r w:rsidRPr="00111520">
        <w:rPr>
          <w:noProof/>
        </w:rPr>
        <w:lastRenderedPageBreak/>
        <w:drawing>
          <wp:inline distT="0" distB="0" distL="0" distR="0" wp14:anchorId="1858A23B" wp14:editId="323CCCBA">
            <wp:extent cx="1845414" cy="3399183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51878" cy="341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E6913" w14:textId="792F9533" w:rsidR="00111520" w:rsidRDefault="00111520" w:rsidP="00111520">
      <w:pPr>
        <w:jc w:val="center"/>
      </w:pPr>
    </w:p>
    <w:p w14:paraId="317BD039" w14:textId="2036149C" w:rsidR="00111520" w:rsidRDefault="00111520" w:rsidP="00111520">
      <w:pPr>
        <w:jc w:val="both"/>
      </w:pPr>
      <w:r>
        <w:t xml:space="preserve">The </w:t>
      </w:r>
      <w:r w:rsidRPr="00111520">
        <w:rPr>
          <w:highlight w:val="green"/>
        </w:rPr>
        <w:t>try</w:t>
      </w:r>
      <w:r>
        <w:t xml:space="preserve"> can be as short as a few statements within one function or as all, encompassing as enclosing the </w:t>
      </w:r>
      <w:proofErr w:type="gramStart"/>
      <w:r w:rsidRPr="00111520">
        <w:rPr>
          <w:highlight w:val="green"/>
        </w:rPr>
        <w:t>main( )</w:t>
      </w:r>
      <w:proofErr w:type="gramEnd"/>
      <w:r w:rsidRPr="00111520">
        <w:rPr>
          <w:highlight w:val="green"/>
        </w:rPr>
        <w:t xml:space="preserve"> function code within a try block (which effectively causes the entire program to be monitored).</w:t>
      </w:r>
    </w:p>
    <w:p w14:paraId="55C155E6" w14:textId="3419A2BE" w:rsidR="00111520" w:rsidRDefault="00111520" w:rsidP="00111520">
      <w:pPr>
        <w:jc w:val="both"/>
      </w:pPr>
      <w:r w:rsidRPr="00111520">
        <w:rPr>
          <w:noProof/>
        </w:rPr>
        <w:drawing>
          <wp:inline distT="0" distB="0" distL="0" distR="0" wp14:anchorId="3E4F6330" wp14:editId="0E678302">
            <wp:extent cx="5731510" cy="24663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523A5" w14:textId="79DC572C" w:rsidR="00111520" w:rsidRDefault="00111520" w:rsidP="00111520">
      <w:pPr>
        <w:jc w:val="both"/>
      </w:pPr>
      <w:r w:rsidRPr="00111520">
        <w:rPr>
          <w:highlight w:val="green"/>
        </w:rPr>
        <w:t xml:space="preserve">If you throw an exception for which there is no applicable catch statement, an abnormal program termination may occur. Throwing an unhandled exception causes the standard library function </w:t>
      </w:r>
      <w:proofErr w:type="gramStart"/>
      <w:r w:rsidRPr="00111520">
        <w:rPr>
          <w:highlight w:val="green"/>
        </w:rPr>
        <w:t>terminate( )</w:t>
      </w:r>
      <w:proofErr w:type="gramEnd"/>
      <w:r w:rsidRPr="00111520">
        <w:rPr>
          <w:highlight w:val="green"/>
        </w:rPr>
        <w:t xml:space="preserve"> to be invoked. By default, </w:t>
      </w:r>
      <w:proofErr w:type="gramStart"/>
      <w:r w:rsidRPr="00111520">
        <w:rPr>
          <w:highlight w:val="green"/>
        </w:rPr>
        <w:t>terminate( )</w:t>
      </w:r>
      <w:proofErr w:type="gramEnd"/>
      <w:r w:rsidRPr="00111520">
        <w:rPr>
          <w:highlight w:val="green"/>
        </w:rPr>
        <w:t xml:space="preserve"> calls abort( ) to stop your program, but you can specify your own termination handler,</w:t>
      </w:r>
    </w:p>
    <w:p w14:paraId="150926C0" w14:textId="1B205FA8" w:rsidR="00111520" w:rsidRDefault="00111520" w:rsidP="00111520">
      <w:pPr>
        <w:jc w:val="both"/>
      </w:pPr>
    </w:p>
    <w:p w14:paraId="5382BEAF" w14:textId="77777777" w:rsidR="00111520" w:rsidRDefault="00111520" w:rsidP="00111520">
      <w:pPr>
        <w:jc w:val="both"/>
      </w:pPr>
      <w:r>
        <w:t>// A simple exception handling example.</w:t>
      </w:r>
    </w:p>
    <w:p w14:paraId="59DA2AA5" w14:textId="77777777" w:rsidR="00111520" w:rsidRDefault="00111520" w:rsidP="00111520">
      <w:pPr>
        <w:jc w:val="both"/>
      </w:pPr>
      <w:r>
        <w:lastRenderedPageBreak/>
        <w:t>#include &lt;iostream&gt;</w:t>
      </w:r>
    </w:p>
    <w:p w14:paraId="21A2EB70" w14:textId="77777777" w:rsidR="00111520" w:rsidRDefault="00111520" w:rsidP="00111520">
      <w:pPr>
        <w:jc w:val="both"/>
      </w:pPr>
      <w:r>
        <w:t>using namespace std;</w:t>
      </w:r>
    </w:p>
    <w:p w14:paraId="022EE5F5" w14:textId="77777777" w:rsidR="00111520" w:rsidRDefault="00111520" w:rsidP="00111520">
      <w:pPr>
        <w:jc w:val="both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5C38994E" w14:textId="77777777" w:rsidR="00111520" w:rsidRDefault="00111520" w:rsidP="00111520">
      <w:pPr>
        <w:jc w:val="both"/>
      </w:pPr>
      <w:r>
        <w:t>{</w:t>
      </w:r>
    </w:p>
    <w:p w14:paraId="025E331D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"Start\n";</w:t>
      </w:r>
    </w:p>
    <w:p w14:paraId="72DB879E" w14:textId="77777777" w:rsidR="00111520" w:rsidRDefault="00111520" w:rsidP="00111520">
      <w:pPr>
        <w:jc w:val="both"/>
      </w:pPr>
      <w:r>
        <w:t xml:space="preserve">try </w:t>
      </w:r>
      <w:proofErr w:type="gramStart"/>
      <w:r>
        <w:t>{ /</w:t>
      </w:r>
      <w:proofErr w:type="gramEnd"/>
      <w:r>
        <w:t>/ start a try block</w:t>
      </w:r>
    </w:p>
    <w:p w14:paraId="6AEEBF6B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"Inside try block\n";</w:t>
      </w:r>
    </w:p>
    <w:p w14:paraId="643268ED" w14:textId="77777777" w:rsidR="00111520" w:rsidRDefault="00111520" w:rsidP="00111520">
      <w:pPr>
        <w:jc w:val="both"/>
      </w:pPr>
      <w:r>
        <w:t>throw 100; // throw an error</w:t>
      </w:r>
    </w:p>
    <w:p w14:paraId="7CF02C14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"This will not execute";</w:t>
      </w:r>
    </w:p>
    <w:p w14:paraId="24D7EF42" w14:textId="77777777" w:rsidR="00111520" w:rsidRDefault="00111520" w:rsidP="00111520">
      <w:pPr>
        <w:jc w:val="both"/>
      </w:pPr>
      <w:r>
        <w:t>}</w:t>
      </w:r>
    </w:p>
    <w:p w14:paraId="0B027159" w14:textId="77777777" w:rsidR="00111520" w:rsidRDefault="00111520" w:rsidP="00111520">
      <w:pPr>
        <w:jc w:val="both"/>
      </w:pPr>
      <w:r>
        <w:t xml:space="preserve">catch (int </w:t>
      </w:r>
      <w:proofErr w:type="spellStart"/>
      <w:r>
        <w:t>i</w:t>
      </w:r>
      <w:proofErr w:type="spellEnd"/>
      <w:r>
        <w:t xml:space="preserve">) </w:t>
      </w:r>
      <w:proofErr w:type="gramStart"/>
      <w:r>
        <w:t>{ /</w:t>
      </w:r>
      <w:proofErr w:type="gramEnd"/>
      <w:r>
        <w:t>/ catch an error</w:t>
      </w:r>
    </w:p>
    <w:p w14:paraId="77C329E9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"Caught an exception -- value is: ";</w:t>
      </w:r>
    </w:p>
    <w:p w14:paraId="152BD3E5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</w:t>
      </w:r>
      <w:proofErr w:type="spellStart"/>
      <w:r>
        <w:t>i</w:t>
      </w:r>
      <w:proofErr w:type="spellEnd"/>
      <w:r>
        <w:t xml:space="preserve"> &lt;&lt; "\n";</w:t>
      </w:r>
    </w:p>
    <w:p w14:paraId="4D6CC298" w14:textId="77777777" w:rsidR="00111520" w:rsidRDefault="00111520" w:rsidP="00111520">
      <w:pPr>
        <w:jc w:val="both"/>
      </w:pPr>
      <w:r>
        <w:t>}</w:t>
      </w:r>
    </w:p>
    <w:p w14:paraId="60722938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"End";</w:t>
      </w:r>
    </w:p>
    <w:p w14:paraId="16A427AE" w14:textId="77777777" w:rsidR="00111520" w:rsidRDefault="00111520" w:rsidP="00111520">
      <w:pPr>
        <w:jc w:val="both"/>
      </w:pPr>
      <w:r>
        <w:t>return 0;</w:t>
      </w:r>
    </w:p>
    <w:p w14:paraId="44026395" w14:textId="4E3FB137" w:rsidR="00111520" w:rsidRDefault="00111520" w:rsidP="00111520">
      <w:pPr>
        <w:pBdr>
          <w:bottom w:val="dotted" w:sz="24" w:space="1" w:color="auto"/>
        </w:pBdr>
        <w:jc w:val="both"/>
      </w:pPr>
      <w:r>
        <w:t>}</w:t>
      </w:r>
    </w:p>
    <w:p w14:paraId="20DA7A34" w14:textId="719F398E" w:rsidR="00111520" w:rsidRDefault="00111520" w:rsidP="00111520">
      <w:pPr>
        <w:jc w:val="both"/>
      </w:pPr>
      <w:r w:rsidRPr="00111520">
        <w:rPr>
          <w:noProof/>
        </w:rPr>
        <w:drawing>
          <wp:inline distT="0" distB="0" distL="0" distR="0" wp14:anchorId="60BCA4AE" wp14:editId="584BF65B">
            <wp:extent cx="6098650" cy="27837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04849" cy="2786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A76CC" w14:textId="77777777" w:rsidR="00111520" w:rsidRDefault="00111520" w:rsidP="00111520">
      <w:pPr>
        <w:jc w:val="both"/>
      </w:pPr>
      <w:r>
        <w:t>// This example will not work.</w:t>
      </w:r>
    </w:p>
    <w:p w14:paraId="021C2FE1" w14:textId="77777777" w:rsidR="00111520" w:rsidRDefault="00111520" w:rsidP="00111520">
      <w:pPr>
        <w:jc w:val="both"/>
      </w:pPr>
      <w:r>
        <w:t>#include &lt;iostream&gt;</w:t>
      </w:r>
    </w:p>
    <w:p w14:paraId="0E656DF5" w14:textId="77777777" w:rsidR="00111520" w:rsidRDefault="00111520" w:rsidP="00111520">
      <w:pPr>
        <w:jc w:val="both"/>
      </w:pPr>
      <w:r>
        <w:t>using namespace std;</w:t>
      </w:r>
    </w:p>
    <w:p w14:paraId="643811B7" w14:textId="77777777" w:rsidR="00111520" w:rsidRDefault="00111520" w:rsidP="00111520">
      <w:pPr>
        <w:jc w:val="both"/>
      </w:pPr>
      <w:r>
        <w:lastRenderedPageBreak/>
        <w:t xml:space="preserve">int </w:t>
      </w:r>
      <w:proofErr w:type="gramStart"/>
      <w:r>
        <w:t>main(</w:t>
      </w:r>
      <w:proofErr w:type="gramEnd"/>
      <w:r>
        <w:t>)</w:t>
      </w:r>
    </w:p>
    <w:p w14:paraId="560C95C9" w14:textId="77777777" w:rsidR="00111520" w:rsidRDefault="00111520" w:rsidP="00111520">
      <w:pPr>
        <w:jc w:val="both"/>
      </w:pPr>
      <w:r>
        <w:t>{</w:t>
      </w:r>
    </w:p>
    <w:p w14:paraId="3BDB26F9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"Start\n";</w:t>
      </w:r>
    </w:p>
    <w:p w14:paraId="6172E7F6" w14:textId="77777777" w:rsidR="00111520" w:rsidRDefault="00111520" w:rsidP="00111520">
      <w:pPr>
        <w:jc w:val="both"/>
      </w:pPr>
      <w:r>
        <w:t xml:space="preserve">try </w:t>
      </w:r>
      <w:proofErr w:type="gramStart"/>
      <w:r>
        <w:t>{ /</w:t>
      </w:r>
      <w:proofErr w:type="gramEnd"/>
      <w:r>
        <w:t>/ start a try block</w:t>
      </w:r>
    </w:p>
    <w:p w14:paraId="1039A97A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"Inside try block\n";</w:t>
      </w:r>
    </w:p>
    <w:p w14:paraId="0F277062" w14:textId="77777777" w:rsidR="00111520" w:rsidRDefault="00111520" w:rsidP="00111520">
      <w:pPr>
        <w:jc w:val="both"/>
      </w:pPr>
      <w:r>
        <w:t>throw 100; // throw an error</w:t>
      </w:r>
    </w:p>
    <w:p w14:paraId="770F28E1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"This will not execute";</w:t>
      </w:r>
    </w:p>
    <w:p w14:paraId="1BA0324E" w14:textId="77777777" w:rsidR="00111520" w:rsidRDefault="00111520" w:rsidP="00111520">
      <w:pPr>
        <w:jc w:val="both"/>
      </w:pPr>
      <w:r>
        <w:t>}</w:t>
      </w:r>
    </w:p>
    <w:p w14:paraId="6BB6A9D5" w14:textId="77777777" w:rsidR="00111520" w:rsidRDefault="00111520" w:rsidP="00111520">
      <w:pPr>
        <w:jc w:val="both"/>
      </w:pPr>
      <w:r>
        <w:t xml:space="preserve">catch (double </w:t>
      </w:r>
      <w:proofErr w:type="spellStart"/>
      <w:r>
        <w:t>i</w:t>
      </w:r>
      <w:proofErr w:type="spellEnd"/>
      <w:r>
        <w:t xml:space="preserve">) </w:t>
      </w:r>
      <w:proofErr w:type="gramStart"/>
      <w:r>
        <w:t>{ /</w:t>
      </w:r>
      <w:proofErr w:type="gramEnd"/>
      <w:r>
        <w:t>/ won't work for an int exception</w:t>
      </w:r>
    </w:p>
    <w:p w14:paraId="599E45DD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"Caught an exception -- value is: ";</w:t>
      </w:r>
    </w:p>
    <w:p w14:paraId="27EB284C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</w:t>
      </w:r>
      <w:proofErr w:type="spellStart"/>
      <w:r>
        <w:t>i</w:t>
      </w:r>
      <w:proofErr w:type="spellEnd"/>
      <w:r>
        <w:t xml:space="preserve"> &lt;&lt; "\n";</w:t>
      </w:r>
    </w:p>
    <w:p w14:paraId="0375AC80" w14:textId="77777777" w:rsidR="00111520" w:rsidRDefault="00111520" w:rsidP="00111520">
      <w:pPr>
        <w:jc w:val="both"/>
      </w:pPr>
      <w:r>
        <w:t>}</w:t>
      </w:r>
    </w:p>
    <w:p w14:paraId="54676984" w14:textId="77777777" w:rsidR="00111520" w:rsidRDefault="00111520" w:rsidP="00111520">
      <w:pPr>
        <w:jc w:val="both"/>
      </w:pPr>
      <w:proofErr w:type="spellStart"/>
      <w:r>
        <w:t>cout</w:t>
      </w:r>
      <w:proofErr w:type="spellEnd"/>
      <w:r>
        <w:t xml:space="preserve"> &lt;&lt; "End";</w:t>
      </w:r>
    </w:p>
    <w:p w14:paraId="1E47BD94" w14:textId="77777777" w:rsidR="00111520" w:rsidRDefault="00111520" w:rsidP="00111520">
      <w:pPr>
        <w:jc w:val="both"/>
      </w:pPr>
      <w:r>
        <w:t>return 0;</w:t>
      </w:r>
    </w:p>
    <w:p w14:paraId="046FDE72" w14:textId="6693A0B5" w:rsidR="00111520" w:rsidRDefault="00111520" w:rsidP="00111520">
      <w:pPr>
        <w:jc w:val="both"/>
      </w:pPr>
      <w:r>
        <w:t>}</w:t>
      </w:r>
    </w:p>
    <w:p w14:paraId="48892CA0" w14:textId="4A0FF767" w:rsidR="00111520" w:rsidRDefault="00111520" w:rsidP="00111520">
      <w:pPr>
        <w:jc w:val="both"/>
      </w:pPr>
      <w:r w:rsidRPr="00111520">
        <w:rPr>
          <w:noProof/>
        </w:rPr>
        <w:drawing>
          <wp:inline distT="0" distB="0" distL="0" distR="0" wp14:anchorId="7585E20C" wp14:editId="204D21A2">
            <wp:extent cx="5731510" cy="138303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25F72" w14:textId="77777777" w:rsidR="007435FE" w:rsidRDefault="007435FE" w:rsidP="00111520">
      <w:pPr>
        <w:jc w:val="both"/>
      </w:pPr>
      <w:r w:rsidRPr="007435FE">
        <w:rPr>
          <w:highlight w:val="yellow"/>
        </w:rPr>
        <w:t>Using Multiple catch Statements</w:t>
      </w:r>
      <w:r>
        <w:t xml:space="preserve"> </w:t>
      </w:r>
    </w:p>
    <w:p w14:paraId="6193030E" w14:textId="3CB4746D" w:rsidR="00111520" w:rsidRDefault="007435FE" w:rsidP="00111520">
      <w:pPr>
        <w:jc w:val="both"/>
      </w:pPr>
      <w:r>
        <w:t>As stated, you can have more than one catch associated with a try. In fact, it is common to do so. However, each catch must catch a different type of exception. For example, this program catches both integers and strings.</w:t>
      </w:r>
    </w:p>
    <w:p w14:paraId="67659A73" w14:textId="77777777" w:rsidR="007435FE" w:rsidRDefault="007435FE" w:rsidP="007435FE">
      <w:pPr>
        <w:jc w:val="both"/>
      </w:pPr>
      <w:r>
        <w:t>#include &lt;iostream&gt;</w:t>
      </w:r>
    </w:p>
    <w:p w14:paraId="3FE31328" w14:textId="77777777" w:rsidR="007435FE" w:rsidRDefault="007435FE" w:rsidP="007435FE">
      <w:pPr>
        <w:jc w:val="both"/>
      </w:pPr>
      <w:r>
        <w:t>using namespace std;</w:t>
      </w:r>
    </w:p>
    <w:p w14:paraId="0562B628" w14:textId="77777777" w:rsidR="007435FE" w:rsidRDefault="007435FE" w:rsidP="007435FE">
      <w:pPr>
        <w:jc w:val="both"/>
      </w:pPr>
      <w:r>
        <w:t>// Different types of exceptions can be caught.</w:t>
      </w:r>
    </w:p>
    <w:p w14:paraId="36F2E117" w14:textId="77777777" w:rsidR="007435FE" w:rsidRDefault="007435FE" w:rsidP="007435FE">
      <w:pPr>
        <w:jc w:val="both"/>
      </w:pPr>
      <w:r>
        <w:t xml:space="preserve">void </w:t>
      </w: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>int test)</w:t>
      </w:r>
    </w:p>
    <w:p w14:paraId="1EB210EA" w14:textId="77777777" w:rsidR="007435FE" w:rsidRDefault="007435FE" w:rsidP="007435FE">
      <w:pPr>
        <w:jc w:val="both"/>
      </w:pPr>
      <w:r>
        <w:t>{</w:t>
      </w:r>
    </w:p>
    <w:p w14:paraId="303FA784" w14:textId="77777777" w:rsidR="007435FE" w:rsidRDefault="007435FE" w:rsidP="007435FE">
      <w:pPr>
        <w:jc w:val="both"/>
      </w:pPr>
      <w:proofErr w:type="gramStart"/>
      <w:r>
        <w:t>try{</w:t>
      </w:r>
      <w:proofErr w:type="gramEnd"/>
    </w:p>
    <w:p w14:paraId="150A49DF" w14:textId="77777777" w:rsidR="007435FE" w:rsidRDefault="007435FE" w:rsidP="007435FE">
      <w:pPr>
        <w:jc w:val="both"/>
      </w:pPr>
      <w:r>
        <w:t>if(test) throw test;</w:t>
      </w:r>
    </w:p>
    <w:p w14:paraId="46C0BE76" w14:textId="77777777" w:rsidR="007435FE" w:rsidRDefault="007435FE" w:rsidP="007435FE">
      <w:pPr>
        <w:jc w:val="both"/>
      </w:pPr>
      <w:r>
        <w:lastRenderedPageBreak/>
        <w:t>else throw "Value is zero";</w:t>
      </w:r>
    </w:p>
    <w:p w14:paraId="6B579586" w14:textId="77777777" w:rsidR="007435FE" w:rsidRDefault="007435FE" w:rsidP="007435FE">
      <w:pPr>
        <w:jc w:val="both"/>
      </w:pPr>
      <w:r>
        <w:t>}</w:t>
      </w:r>
    </w:p>
    <w:p w14:paraId="1A101BA9" w14:textId="77777777" w:rsidR="007435FE" w:rsidRDefault="007435FE" w:rsidP="007435FE">
      <w:pPr>
        <w:jc w:val="both"/>
      </w:pPr>
      <w:proofErr w:type="gramStart"/>
      <w:r>
        <w:t>catch(</w:t>
      </w:r>
      <w:proofErr w:type="gramEnd"/>
      <w:r>
        <w:t xml:space="preserve">int </w:t>
      </w:r>
      <w:proofErr w:type="spellStart"/>
      <w:r>
        <w:t>i</w:t>
      </w:r>
      <w:proofErr w:type="spellEnd"/>
      <w:r>
        <w:t>) {</w:t>
      </w:r>
    </w:p>
    <w:p w14:paraId="7701DE1C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Caught Exception #: " &lt;&lt; </w:t>
      </w:r>
      <w:proofErr w:type="spellStart"/>
      <w:r>
        <w:t>i</w:t>
      </w:r>
      <w:proofErr w:type="spellEnd"/>
      <w:r>
        <w:t xml:space="preserve"> &lt;&lt; '\n';</w:t>
      </w:r>
    </w:p>
    <w:p w14:paraId="1DB2CF76" w14:textId="77777777" w:rsidR="007435FE" w:rsidRDefault="007435FE" w:rsidP="007435FE">
      <w:pPr>
        <w:jc w:val="both"/>
      </w:pPr>
      <w:r>
        <w:t>}</w:t>
      </w:r>
    </w:p>
    <w:p w14:paraId="6FCD9BEF" w14:textId="77777777" w:rsidR="007435FE" w:rsidRDefault="007435FE" w:rsidP="007435FE">
      <w:pPr>
        <w:jc w:val="both"/>
      </w:pPr>
      <w:proofErr w:type="gramStart"/>
      <w:r>
        <w:t>catch(</w:t>
      </w:r>
      <w:proofErr w:type="spellStart"/>
      <w:proofErr w:type="gramEnd"/>
      <w:r>
        <w:t>const</w:t>
      </w:r>
      <w:proofErr w:type="spellEnd"/>
      <w:r>
        <w:t xml:space="preserve"> char *str) {</w:t>
      </w:r>
    </w:p>
    <w:p w14:paraId="3DE41743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Caught a string: ";</w:t>
      </w:r>
    </w:p>
    <w:p w14:paraId="725D2D7E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str &lt;&lt; '\n';</w:t>
      </w:r>
    </w:p>
    <w:p w14:paraId="7BA737E6" w14:textId="77777777" w:rsidR="007435FE" w:rsidRDefault="007435FE" w:rsidP="007435FE">
      <w:pPr>
        <w:jc w:val="both"/>
      </w:pPr>
      <w:r>
        <w:t>}</w:t>
      </w:r>
    </w:p>
    <w:p w14:paraId="59187FF1" w14:textId="77777777" w:rsidR="007435FE" w:rsidRDefault="007435FE" w:rsidP="007435FE">
      <w:pPr>
        <w:jc w:val="both"/>
      </w:pPr>
      <w:r>
        <w:t>}</w:t>
      </w:r>
    </w:p>
    <w:p w14:paraId="1BF13777" w14:textId="77777777" w:rsidR="007435FE" w:rsidRDefault="007435FE" w:rsidP="007435FE">
      <w:pPr>
        <w:jc w:val="both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0FE98DD3" w14:textId="77777777" w:rsidR="007435FE" w:rsidRDefault="007435FE" w:rsidP="007435FE">
      <w:pPr>
        <w:jc w:val="both"/>
      </w:pPr>
      <w:r>
        <w:t>{</w:t>
      </w:r>
    </w:p>
    <w:p w14:paraId="0DF296F8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Start\n";</w:t>
      </w:r>
    </w:p>
    <w:p w14:paraId="2E966E3A" w14:textId="77777777" w:rsidR="007435FE" w:rsidRDefault="007435FE" w:rsidP="007435FE">
      <w:pPr>
        <w:jc w:val="both"/>
      </w:pP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>1);</w:t>
      </w:r>
    </w:p>
    <w:p w14:paraId="5C0F8182" w14:textId="77777777" w:rsidR="007435FE" w:rsidRDefault="007435FE" w:rsidP="007435FE">
      <w:pPr>
        <w:jc w:val="both"/>
      </w:pP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>2);</w:t>
      </w:r>
    </w:p>
    <w:p w14:paraId="59E83B48" w14:textId="77777777" w:rsidR="007435FE" w:rsidRDefault="007435FE" w:rsidP="007435FE">
      <w:pPr>
        <w:jc w:val="both"/>
      </w:pP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>0);</w:t>
      </w:r>
    </w:p>
    <w:p w14:paraId="3D3717F1" w14:textId="77777777" w:rsidR="007435FE" w:rsidRDefault="007435FE" w:rsidP="007435FE">
      <w:pPr>
        <w:jc w:val="both"/>
      </w:pP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>3);</w:t>
      </w:r>
    </w:p>
    <w:p w14:paraId="059E49C7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End";</w:t>
      </w:r>
    </w:p>
    <w:p w14:paraId="248106E0" w14:textId="77777777" w:rsidR="007435FE" w:rsidRDefault="007435FE" w:rsidP="007435FE">
      <w:pPr>
        <w:jc w:val="both"/>
      </w:pPr>
      <w:r>
        <w:t>return 0;</w:t>
      </w:r>
    </w:p>
    <w:p w14:paraId="71E35588" w14:textId="3FC6F03C" w:rsidR="007435FE" w:rsidRDefault="007435FE" w:rsidP="007435FE">
      <w:pPr>
        <w:jc w:val="both"/>
      </w:pPr>
      <w:r>
        <w:t>}</w:t>
      </w:r>
    </w:p>
    <w:p w14:paraId="4DFB0EE7" w14:textId="4D14833B" w:rsidR="007435FE" w:rsidRDefault="007435FE" w:rsidP="007435FE">
      <w:pPr>
        <w:jc w:val="both"/>
      </w:pPr>
      <w:r>
        <w:t>Practice programs</w:t>
      </w:r>
    </w:p>
    <w:p w14:paraId="5EA14687" w14:textId="77777777" w:rsidR="007435FE" w:rsidRDefault="007435FE" w:rsidP="007435FE">
      <w:pPr>
        <w:jc w:val="both"/>
      </w:pPr>
      <w:r>
        <w:t>// This example uses catch(...) as a default.</w:t>
      </w:r>
    </w:p>
    <w:p w14:paraId="6C1BA340" w14:textId="77777777" w:rsidR="007435FE" w:rsidRDefault="007435FE" w:rsidP="007435FE">
      <w:pPr>
        <w:jc w:val="both"/>
      </w:pPr>
      <w:r>
        <w:t>#include &lt;iostream&gt;</w:t>
      </w:r>
    </w:p>
    <w:p w14:paraId="7B52B1E7" w14:textId="77777777" w:rsidR="007435FE" w:rsidRDefault="007435FE" w:rsidP="007435FE">
      <w:pPr>
        <w:jc w:val="both"/>
      </w:pPr>
      <w:r>
        <w:t>using namespace std;</w:t>
      </w:r>
    </w:p>
    <w:p w14:paraId="2E7FDB3D" w14:textId="77777777" w:rsidR="007435FE" w:rsidRDefault="007435FE" w:rsidP="007435FE">
      <w:pPr>
        <w:jc w:val="both"/>
      </w:pPr>
      <w:r>
        <w:t xml:space="preserve">void </w:t>
      </w: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>int test)</w:t>
      </w:r>
    </w:p>
    <w:p w14:paraId="7A0A716C" w14:textId="77777777" w:rsidR="007435FE" w:rsidRDefault="007435FE" w:rsidP="007435FE">
      <w:pPr>
        <w:jc w:val="both"/>
      </w:pPr>
      <w:r>
        <w:t>{</w:t>
      </w:r>
    </w:p>
    <w:p w14:paraId="7DAE3A43" w14:textId="77777777" w:rsidR="007435FE" w:rsidRDefault="007435FE" w:rsidP="007435FE">
      <w:pPr>
        <w:jc w:val="both"/>
      </w:pPr>
      <w:proofErr w:type="gramStart"/>
      <w:r>
        <w:t>try{</w:t>
      </w:r>
      <w:proofErr w:type="gramEnd"/>
    </w:p>
    <w:p w14:paraId="1FFE0A43" w14:textId="77777777" w:rsidR="007435FE" w:rsidRDefault="007435FE" w:rsidP="007435FE">
      <w:pPr>
        <w:jc w:val="both"/>
      </w:pPr>
      <w:r>
        <w:t>if(test==0) throw test; // throw int</w:t>
      </w:r>
    </w:p>
    <w:p w14:paraId="6FDC71CC" w14:textId="77777777" w:rsidR="007435FE" w:rsidRDefault="007435FE" w:rsidP="007435FE">
      <w:pPr>
        <w:jc w:val="both"/>
      </w:pPr>
      <w:r>
        <w:t>if(test==1) throw 'a'; // throw char</w:t>
      </w:r>
    </w:p>
    <w:p w14:paraId="7706878E" w14:textId="77777777" w:rsidR="007435FE" w:rsidRDefault="007435FE" w:rsidP="007435FE">
      <w:pPr>
        <w:jc w:val="both"/>
      </w:pPr>
      <w:r>
        <w:t>if(test==2) throw 123.23; // throw double</w:t>
      </w:r>
    </w:p>
    <w:p w14:paraId="508B5AE1" w14:textId="77777777" w:rsidR="007435FE" w:rsidRDefault="007435FE" w:rsidP="007435FE">
      <w:pPr>
        <w:jc w:val="both"/>
      </w:pPr>
      <w:r>
        <w:lastRenderedPageBreak/>
        <w:t>}</w:t>
      </w:r>
    </w:p>
    <w:p w14:paraId="0D2A532A" w14:textId="77777777" w:rsidR="007435FE" w:rsidRDefault="007435FE" w:rsidP="007435FE">
      <w:pPr>
        <w:jc w:val="both"/>
      </w:pPr>
      <w:proofErr w:type="gramStart"/>
      <w:r>
        <w:t>catch(</w:t>
      </w:r>
      <w:proofErr w:type="gramEnd"/>
      <w:r>
        <w:t xml:space="preserve">int </w:t>
      </w:r>
      <w:proofErr w:type="spellStart"/>
      <w:r>
        <w:t>i</w:t>
      </w:r>
      <w:proofErr w:type="spellEnd"/>
      <w:r>
        <w:t>) { // catch an int exception</w:t>
      </w:r>
    </w:p>
    <w:p w14:paraId="2BC53B8A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Caught an integer\n";</w:t>
      </w:r>
    </w:p>
    <w:p w14:paraId="4889E956" w14:textId="77777777" w:rsidR="007435FE" w:rsidRDefault="007435FE" w:rsidP="007435FE">
      <w:pPr>
        <w:jc w:val="both"/>
      </w:pPr>
      <w:r>
        <w:t>}</w:t>
      </w:r>
    </w:p>
    <w:p w14:paraId="6DC957AA" w14:textId="77777777" w:rsidR="007435FE" w:rsidRDefault="007435FE" w:rsidP="007435FE">
      <w:pPr>
        <w:jc w:val="both"/>
      </w:pPr>
      <w:r>
        <w:t xml:space="preserve">catch(...) </w:t>
      </w:r>
      <w:proofErr w:type="gramStart"/>
      <w:r>
        <w:t>{ /</w:t>
      </w:r>
      <w:proofErr w:type="gramEnd"/>
      <w:r>
        <w:t>/ catch all other exceptions</w:t>
      </w:r>
    </w:p>
    <w:p w14:paraId="60350347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Caught </w:t>
      </w:r>
      <w:proofErr w:type="gramStart"/>
      <w:r>
        <w:t>One!\</w:t>
      </w:r>
      <w:proofErr w:type="gramEnd"/>
      <w:r>
        <w:t>n";</w:t>
      </w:r>
    </w:p>
    <w:p w14:paraId="6CCB91A2" w14:textId="77777777" w:rsidR="007435FE" w:rsidRDefault="007435FE" w:rsidP="007435FE">
      <w:pPr>
        <w:jc w:val="both"/>
      </w:pPr>
      <w:r>
        <w:t>}</w:t>
      </w:r>
    </w:p>
    <w:p w14:paraId="589EE1B2" w14:textId="77777777" w:rsidR="007435FE" w:rsidRDefault="007435FE" w:rsidP="007435FE">
      <w:pPr>
        <w:jc w:val="both"/>
      </w:pPr>
      <w:r>
        <w:t>}</w:t>
      </w:r>
    </w:p>
    <w:p w14:paraId="62454E97" w14:textId="77777777" w:rsidR="007435FE" w:rsidRDefault="007435FE" w:rsidP="007435FE">
      <w:pPr>
        <w:jc w:val="both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17E4EA66" w14:textId="77777777" w:rsidR="007435FE" w:rsidRDefault="007435FE" w:rsidP="007435FE">
      <w:pPr>
        <w:jc w:val="both"/>
      </w:pPr>
      <w:r>
        <w:t>{</w:t>
      </w:r>
    </w:p>
    <w:p w14:paraId="440101FA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Start\n";</w:t>
      </w:r>
    </w:p>
    <w:p w14:paraId="75B5B320" w14:textId="77777777" w:rsidR="007435FE" w:rsidRDefault="007435FE" w:rsidP="007435FE">
      <w:pPr>
        <w:jc w:val="both"/>
      </w:pPr>
      <w:r>
        <w:t>Chapter 19: Exception Handling 499 C++</w:t>
      </w: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>0);</w:t>
      </w:r>
    </w:p>
    <w:p w14:paraId="56A5D4A0" w14:textId="77777777" w:rsidR="007435FE" w:rsidRDefault="007435FE" w:rsidP="007435FE">
      <w:pPr>
        <w:jc w:val="both"/>
      </w:pP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>1);</w:t>
      </w:r>
    </w:p>
    <w:p w14:paraId="32DADDA9" w14:textId="77777777" w:rsidR="007435FE" w:rsidRDefault="007435FE" w:rsidP="007435FE">
      <w:pPr>
        <w:jc w:val="both"/>
      </w:pP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>2);</w:t>
      </w:r>
    </w:p>
    <w:p w14:paraId="11766694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End";</w:t>
      </w:r>
    </w:p>
    <w:p w14:paraId="0649E880" w14:textId="77777777" w:rsidR="007435FE" w:rsidRDefault="007435FE" w:rsidP="007435FE">
      <w:pPr>
        <w:jc w:val="both"/>
      </w:pPr>
      <w:r>
        <w:t>return 0;</w:t>
      </w:r>
    </w:p>
    <w:p w14:paraId="04BFD457" w14:textId="4C02F065" w:rsidR="007435FE" w:rsidRDefault="007435FE" w:rsidP="007435FE">
      <w:pPr>
        <w:pBdr>
          <w:bottom w:val="dotted" w:sz="24" w:space="1" w:color="auto"/>
        </w:pBdr>
        <w:jc w:val="both"/>
      </w:pPr>
      <w:r>
        <w:t>}</w:t>
      </w:r>
    </w:p>
    <w:p w14:paraId="3EFCFD6F" w14:textId="77777777" w:rsidR="007435FE" w:rsidRDefault="007435FE" w:rsidP="007435FE">
      <w:pPr>
        <w:jc w:val="both"/>
      </w:pPr>
      <w:r>
        <w:t>// Restricting function throw types.</w:t>
      </w:r>
    </w:p>
    <w:p w14:paraId="0A936D56" w14:textId="77777777" w:rsidR="007435FE" w:rsidRDefault="007435FE" w:rsidP="007435FE">
      <w:pPr>
        <w:jc w:val="both"/>
      </w:pPr>
      <w:r>
        <w:t>#include &lt;iostream&gt;</w:t>
      </w:r>
    </w:p>
    <w:p w14:paraId="54D61FD5" w14:textId="77777777" w:rsidR="007435FE" w:rsidRDefault="007435FE" w:rsidP="007435FE">
      <w:pPr>
        <w:jc w:val="both"/>
      </w:pPr>
      <w:r>
        <w:t>using namespace std;</w:t>
      </w:r>
    </w:p>
    <w:p w14:paraId="359012EF" w14:textId="77777777" w:rsidR="007435FE" w:rsidRDefault="007435FE" w:rsidP="007435FE">
      <w:pPr>
        <w:jc w:val="both"/>
      </w:pPr>
      <w:r>
        <w:t xml:space="preserve">// This function can only throw </w:t>
      </w:r>
      <w:proofErr w:type="spellStart"/>
      <w:r>
        <w:t>ints</w:t>
      </w:r>
      <w:proofErr w:type="spellEnd"/>
      <w:r>
        <w:t>, chars, and doubles.</w:t>
      </w:r>
    </w:p>
    <w:p w14:paraId="73332B85" w14:textId="77777777" w:rsidR="007435FE" w:rsidRDefault="007435FE" w:rsidP="007435FE">
      <w:pPr>
        <w:jc w:val="both"/>
      </w:pPr>
      <w:r>
        <w:t xml:space="preserve">void </w:t>
      </w: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>int test) throw(int, char, double)</w:t>
      </w:r>
    </w:p>
    <w:p w14:paraId="0D197F36" w14:textId="77777777" w:rsidR="007435FE" w:rsidRDefault="007435FE" w:rsidP="007435FE">
      <w:pPr>
        <w:jc w:val="both"/>
      </w:pPr>
      <w:r>
        <w:t>{</w:t>
      </w:r>
    </w:p>
    <w:p w14:paraId="2631F1B1" w14:textId="77777777" w:rsidR="007435FE" w:rsidRDefault="007435FE" w:rsidP="007435FE">
      <w:pPr>
        <w:jc w:val="both"/>
      </w:pPr>
      <w:r>
        <w:t>if(test==0) throw test; // throw int</w:t>
      </w:r>
    </w:p>
    <w:p w14:paraId="6511DA2E" w14:textId="77777777" w:rsidR="007435FE" w:rsidRDefault="007435FE" w:rsidP="007435FE">
      <w:pPr>
        <w:jc w:val="both"/>
      </w:pPr>
      <w:r>
        <w:t>if(test==1) throw 'a'; // throw char</w:t>
      </w:r>
    </w:p>
    <w:p w14:paraId="78EC1077" w14:textId="77777777" w:rsidR="007435FE" w:rsidRDefault="007435FE" w:rsidP="007435FE">
      <w:pPr>
        <w:jc w:val="both"/>
      </w:pPr>
      <w:r>
        <w:t>if(test==2) throw 123.23; // throw double</w:t>
      </w:r>
    </w:p>
    <w:p w14:paraId="1340ABCE" w14:textId="77777777" w:rsidR="007435FE" w:rsidRDefault="007435FE" w:rsidP="007435FE">
      <w:pPr>
        <w:jc w:val="both"/>
      </w:pPr>
      <w:r>
        <w:t>}</w:t>
      </w:r>
    </w:p>
    <w:p w14:paraId="330BBA01" w14:textId="77777777" w:rsidR="007435FE" w:rsidRDefault="007435FE" w:rsidP="007435FE">
      <w:pPr>
        <w:jc w:val="both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63EB8CBB" w14:textId="77777777" w:rsidR="007435FE" w:rsidRDefault="007435FE" w:rsidP="007435FE">
      <w:pPr>
        <w:jc w:val="both"/>
      </w:pPr>
      <w:r>
        <w:t>{</w:t>
      </w:r>
    </w:p>
    <w:p w14:paraId="5E82D000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start\n";</w:t>
      </w:r>
    </w:p>
    <w:p w14:paraId="5B7289AF" w14:textId="77777777" w:rsidR="007435FE" w:rsidRDefault="007435FE" w:rsidP="007435FE">
      <w:pPr>
        <w:jc w:val="both"/>
      </w:pPr>
      <w:proofErr w:type="gramStart"/>
      <w:r>
        <w:lastRenderedPageBreak/>
        <w:t>try{</w:t>
      </w:r>
      <w:proofErr w:type="gramEnd"/>
    </w:p>
    <w:p w14:paraId="5418D7D0" w14:textId="77777777" w:rsidR="007435FE" w:rsidRDefault="007435FE" w:rsidP="007435FE">
      <w:pPr>
        <w:jc w:val="both"/>
      </w:pPr>
      <w:proofErr w:type="spellStart"/>
      <w:proofErr w:type="gramStart"/>
      <w:r>
        <w:t>Xhandler</w:t>
      </w:r>
      <w:proofErr w:type="spellEnd"/>
      <w:r>
        <w:t>(</w:t>
      </w:r>
      <w:proofErr w:type="gramEnd"/>
      <w:r>
        <w:t xml:space="preserve">0); // also, try passing 1 and 2 to </w:t>
      </w:r>
      <w:proofErr w:type="spellStart"/>
      <w:r>
        <w:t>Xhandler</w:t>
      </w:r>
      <w:proofErr w:type="spellEnd"/>
      <w:r>
        <w:t>()</w:t>
      </w:r>
    </w:p>
    <w:p w14:paraId="581C2D37" w14:textId="77777777" w:rsidR="007435FE" w:rsidRDefault="007435FE" w:rsidP="007435FE">
      <w:pPr>
        <w:jc w:val="both"/>
      </w:pPr>
      <w:r>
        <w:t>}</w:t>
      </w:r>
    </w:p>
    <w:p w14:paraId="4BFF6AFA" w14:textId="77777777" w:rsidR="007435FE" w:rsidRDefault="007435FE" w:rsidP="007435FE">
      <w:pPr>
        <w:jc w:val="both"/>
      </w:pPr>
      <w:proofErr w:type="gramStart"/>
      <w:r>
        <w:t>catch(</w:t>
      </w:r>
      <w:proofErr w:type="gramEnd"/>
      <w:r>
        <w:t xml:space="preserve">int </w:t>
      </w:r>
      <w:proofErr w:type="spellStart"/>
      <w:r>
        <w:t>i</w:t>
      </w:r>
      <w:proofErr w:type="spellEnd"/>
      <w:r>
        <w:t>) {</w:t>
      </w:r>
    </w:p>
    <w:p w14:paraId="20B7C40D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Caught an integer\n";</w:t>
      </w:r>
    </w:p>
    <w:p w14:paraId="44E8E849" w14:textId="77777777" w:rsidR="007435FE" w:rsidRDefault="007435FE" w:rsidP="007435FE">
      <w:pPr>
        <w:jc w:val="both"/>
      </w:pPr>
      <w:r>
        <w:t>}</w:t>
      </w:r>
    </w:p>
    <w:p w14:paraId="36240FE3" w14:textId="77777777" w:rsidR="007435FE" w:rsidRDefault="007435FE" w:rsidP="007435FE">
      <w:pPr>
        <w:jc w:val="both"/>
      </w:pPr>
      <w:proofErr w:type="gramStart"/>
      <w:r>
        <w:t>catch(</w:t>
      </w:r>
      <w:proofErr w:type="gramEnd"/>
      <w:r>
        <w:t>char c) {</w:t>
      </w:r>
    </w:p>
    <w:p w14:paraId="2082495D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Caught char\n";</w:t>
      </w:r>
    </w:p>
    <w:p w14:paraId="41453CB7" w14:textId="77777777" w:rsidR="007435FE" w:rsidRDefault="007435FE" w:rsidP="007435FE">
      <w:pPr>
        <w:jc w:val="both"/>
      </w:pPr>
      <w:r>
        <w:t>}</w:t>
      </w:r>
    </w:p>
    <w:p w14:paraId="183720B5" w14:textId="77777777" w:rsidR="007435FE" w:rsidRDefault="007435FE" w:rsidP="007435FE">
      <w:pPr>
        <w:jc w:val="both"/>
      </w:pPr>
      <w:proofErr w:type="gramStart"/>
      <w:r>
        <w:t>catch(</w:t>
      </w:r>
      <w:proofErr w:type="gramEnd"/>
      <w:r>
        <w:t>double d) {</w:t>
      </w:r>
    </w:p>
    <w:p w14:paraId="15EE8CA2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Caught double\n";</w:t>
      </w:r>
    </w:p>
    <w:p w14:paraId="7B95E443" w14:textId="77777777" w:rsidR="007435FE" w:rsidRDefault="007435FE" w:rsidP="007435FE">
      <w:pPr>
        <w:jc w:val="both"/>
      </w:pPr>
      <w:r>
        <w:t>}</w:t>
      </w:r>
    </w:p>
    <w:p w14:paraId="4062CE22" w14:textId="77777777" w:rsidR="007435FE" w:rsidRDefault="007435FE" w:rsidP="007435FE">
      <w:pPr>
        <w:jc w:val="both"/>
      </w:pPr>
      <w:proofErr w:type="spellStart"/>
      <w:r>
        <w:t>cout</w:t>
      </w:r>
      <w:proofErr w:type="spellEnd"/>
      <w:r>
        <w:t xml:space="preserve"> &lt;&lt; "end";</w:t>
      </w:r>
    </w:p>
    <w:p w14:paraId="298AC87E" w14:textId="77777777" w:rsidR="007435FE" w:rsidRDefault="007435FE" w:rsidP="007435FE">
      <w:pPr>
        <w:jc w:val="both"/>
      </w:pPr>
      <w:r>
        <w:t>return 0;</w:t>
      </w:r>
    </w:p>
    <w:p w14:paraId="52DF81B3" w14:textId="76D34584" w:rsidR="007435FE" w:rsidRDefault="007435FE" w:rsidP="007435FE">
      <w:pPr>
        <w:jc w:val="both"/>
      </w:pPr>
      <w:r>
        <w:t>}</w:t>
      </w:r>
    </w:p>
    <w:p w14:paraId="221ED603" w14:textId="7C95EF55" w:rsidR="005061C1" w:rsidRDefault="005061C1" w:rsidP="007435FE">
      <w:pPr>
        <w:jc w:val="both"/>
      </w:pPr>
      <w:r w:rsidRPr="005061C1">
        <w:drawing>
          <wp:inline distT="0" distB="0" distL="0" distR="0" wp14:anchorId="1F0B82E5" wp14:editId="1995A21B">
            <wp:extent cx="5731510" cy="304228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61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jOwNLYwtzQxNDJX0lEKTi0uzszPAykwqgUAqAHrmCwAAAA="/>
  </w:docVars>
  <w:rsids>
    <w:rsidRoot w:val="00F26B52"/>
    <w:rsid w:val="00111520"/>
    <w:rsid w:val="00266360"/>
    <w:rsid w:val="005061C1"/>
    <w:rsid w:val="006B0926"/>
    <w:rsid w:val="007435FE"/>
    <w:rsid w:val="00DE5704"/>
    <w:rsid w:val="00F26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55E38"/>
  <w15:chartTrackingRefBased/>
  <w15:docId w15:val="{9F11FDAA-8E7B-42B4-ADEF-88B26B6C7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man Old Style" w:eastAsiaTheme="minorHAnsi" w:hAnsi="Bookman Old Style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435F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35F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43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7435F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8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7</Pages>
  <Words>568</Words>
  <Characters>3243</Characters>
  <Application>Microsoft Office Word</Application>
  <DocSecurity>0</DocSecurity>
  <Lines>27</Lines>
  <Paragraphs>7</Paragraphs>
  <ScaleCrop>false</ScaleCrop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6</cp:revision>
  <dcterms:created xsi:type="dcterms:W3CDTF">2021-06-29T07:41:00Z</dcterms:created>
  <dcterms:modified xsi:type="dcterms:W3CDTF">2021-06-29T11:00:00Z</dcterms:modified>
</cp:coreProperties>
</file>